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659C" w:rsidRDefault="00A15A6D" w:rsidP="008220AC">
      <w:bookmarkStart w:id="0" w:name="_GoBack"/>
      <w:bookmarkEnd w:id="0"/>
      <w:r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1066800</wp:posOffset>
                </wp:positionH>
                <wp:positionV relativeFrom="paragraph">
                  <wp:posOffset>-47625</wp:posOffset>
                </wp:positionV>
                <wp:extent cx="1514475" cy="1514475"/>
                <wp:effectExtent l="19050" t="19050" r="28575" b="28575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475" cy="1514475"/>
                        </a:xfrm>
                        <a:prstGeom prst="rect">
                          <a:avLst/>
                        </a:prstGeom>
                        <a:blipFill dpi="0"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38100">
                          <a:solidFill>
                            <a:srgbClr val="FAD567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68512F" id="Rectangle 41" o:spid="_x0000_s1026" style="position:absolute;margin-left:84pt;margin-top:-3.75pt;width:119.25pt;height:119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" strokecolor="#fad567" strokeweight="3pt">
                <v:fill r:id="rId7" o:title="" recolor="t" rotate="t" type="frame"/>
              </v:rect>
            </w:pict>
          </mc:Fallback>
        </mc:AlternateContent>
      </w:r>
      <w:r w:rsidR="008220AC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6A2EBA0" wp14:editId="3335FB12">
                <wp:simplePos x="0" y="0"/>
                <wp:positionH relativeFrom="column">
                  <wp:posOffset>-590550</wp:posOffset>
                </wp:positionH>
                <wp:positionV relativeFrom="paragraph">
                  <wp:posOffset>5323840</wp:posOffset>
                </wp:positionV>
                <wp:extent cx="2223770" cy="771525"/>
                <wp:effectExtent l="0" t="0" r="0" b="9525"/>
                <wp:wrapNone/>
                <wp:docPr id="39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3770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220AC" w:rsidRPr="00320E4A" w:rsidRDefault="008220AC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  <w:proofErr w:type="spellStart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Sed</w:t>
                            </w:r>
                            <w:proofErr w:type="spellEnd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a lacus </w:t>
                            </w:r>
                            <w:proofErr w:type="spellStart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quis</w:t>
                            </w:r>
                            <w:proofErr w:type="spellEnd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neque</w:t>
                            </w:r>
                            <w:proofErr w:type="spellEnd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pellentesque</w:t>
                            </w:r>
                            <w:proofErr w:type="spellEnd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ultricies</w:t>
                            </w:r>
                            <w:proofErr w:type="spellEnd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eu</w:t>
                            </w:r>
                            <w:proofErr w:type="spellEnd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sit </w:t>
                            </w:r>
                            <w:proofErr w:type="spellStart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amet</w:t>
                            </w:r>
                            <w:proofErr w:type="spellEnd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ex. </w:t>
                            </w:r>
                            <w:proofErr w:type="spellStart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Mauris</w:t>
                            </w:r>
                            <w:proofErr w:type="spellEnd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dictum </w:t>
                            </w:r>
                            <w:proofErr w:type="spellStart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tortor</w:t>
                            </w:r>
                            <w:proofErr w:type="spellEnd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purus</w:t>
                            </w:r>
                            <w:proofErr w:type="spellEnd"/>
                            <w:proofErr w:type="gramEnd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A2EBA0" id="_x0000_t202" coordsize="21600,21600" o:spt="202" path="m,l,21600r21600,l21600,xe">
                <v:stroke joinstyle="miter"/>
                <v:path gradientshapeok="t" o:connecttype="rect"/>
              </v:shapetype>
              <v:shape id="Text Box 57" o:spid="_x0000_s1026" type="#_x0000_t202" style="position:absolute;margin-left:-46.5pt;margin-top:419.2pt;width:175.1pt;height:60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" filled="f" stroked="f">
                <v:textbox>
                  <w:txbxContent>
                    <w:p w:rsidR="008220AC" w:rsidRPr="00320E4A" w:rsidRDefault="008220AC" w:rsidP="0027066D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  <w:proofErr w:type="spellStart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Sed</w:t>
                      </w:r>
                      <w:proofErr w:type="spellEnd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a lacus </w:t>
                      </w:r>
                      <w:proofErr w:type="spellStart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quis</w:t>
                      </w:r>
                      <w:proofErr w:type="spellEnd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neque</w:t>
                      </w:r>
                      <w:proofErr w:type="spellEnd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pellentesque</w:t>
                      </w:r>
                      <w:proofErr w:type="spellEnd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ultricies</w:t>
                      </w:r>
                      <w:proofErr w:type="spellEnd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eu</w:t>
                      </w:r>
                      <w:proofErr w:type="spellEnd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sit </w:t>
                      </w:r>
                      <w:proofErr w:type="spellStart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amet</w:t>
                      </w:r>
                      <w:proofErr w:type="spellEnd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ex. </w:t>
                      </w:r>
                      <w:proofErr w:type="spellStart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Mauris</w:t>
                      </w:r>
                      <w:proofErr w:type="spellEnd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dictum </w:t>
                      </w:r>
                      <w:proofErr w:type="spellStart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tortor</w:t>
                      </w:r>
                      <w:proofErr w:type="spellEnd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proofErr w:type="gramStart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purus</w:t>
                      </w:r>
                      <w:proofErr w:type="spellEnd"/>
                      <w:proofErr w:type="gramEnd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8220AC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F1B5960" wp14:editId="27407B2A">
                <wp:simplePos x="0" y="0"/>
                <wp:positionH relativeFrom="column">
                  <wp:posOffset>-695325</wp:posOffset>
                </wp:positionH>
                <wp:positionV relativeFrom="paragraph">
                  <wp:posOffset>5010150</wp:posOffset>
                </wp:positionV>
                <wp:extent cx="2324100" cy="390525"/>
                <wp:effectExtent l="0" t="0" r="0" b="9525"/>
                <wp:wrapNone/>
                <wp:docPr id="4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41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220AC" w:rsidRPr="00320E4A" w:rsidRDefault="008220AC" w:rsidP="008220AC">
                            <w:pPr>
                              <w:jc w:val="right"/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r w:rsidRPr="008220AC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Another Great Proje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1B5960" id="Text Box 44" o:spid="_x0000_s1027" type="#_x0000_t202" style="position:absolute;margin-left:-54.75pt;margin-top:394.5pt;width:183pt;height:30.7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" filled="f" stroked="f">
                <v:textbox>
                  <w:txbxContent>
                    <w:p w:rsidR="008220AC" w:rsidRPr="00320E4A" w:rsidRDefault="008220AC" w:rsidP="008220AC">
                      <w:pPr>
                        <w:jc w:val="right"/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r w:rsidRPr="008220AC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Another Great Project</w:t>
                      </w:r>
                    </w:p>
                  </w:txbxContent>
                </v:textbox>
              </v:shape>
            </w:pict>
          </mc:Fallback>
        </mc:AlternateContent>
      </w:r>
      <w:r w:rsidR="008220AC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ACD4564" wp14:editId="4FEBBD48">
                <wp:simplePos x="0" y="0"/>
                <wp:positionH relativeFrom="column">
                  <wp:posOffset>-590550</wp:posOffset>
                </wp:positionH>
                <wp:positionV relativeFrom="paragraph">
                  <wp:posOffset>4476750</wp:posOffset>
                </wp:positionV>
                <wp:extent cx="2223770" cy="495300"/>
                <wp:effectExtent l="0" t="0" r="0" b="0"/>
                <wp:wrapNone/>
                <wp:docPr id="37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377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220AC" w:rsidRPr="00320E4A" w:rsidRDefault="008220AC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  <w:proofErr w:type="spellStart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Cras</w:t>
                            </w:r>
                            <w:proofErr w:type="spellEnd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molestie</w:t>
                            </w:r>
                            <w:proofErr w:type="spellEnd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nulla</w:t>
                            </w:r>
                            <w:proofErr w:type="spellEnd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magna, </w:t>
                            </w:r>
                            <w:proofErr w:type="spellStart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ut</w:t>
                            </w:r>
                            <w:proofErr w:type="spellEnd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vehicula</w:t>
                            </w:r>
                            <w:proofErr w:type="spellEnd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libero </w:t>
                            </w:r>
                            <w:proofErr w:type="spellStart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commodo</w:t>
                            </w:r>
                            <w:proofErr w:type="spellEnd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CD4564" id="_x0000_s1028" type="#_x0000_t202" style="position:absolute;margin-left:-46.5pt;margin-top:352.5pt;width:175.1pt;height:39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" filled="f" stroked="f">
                <v:textbox>
                  <w:txbxContent>
                    <w:p w:rsidR="008220AC" w:rsidRPr="00320E4A" w:rsidRDefault="008220AC" w:rsidP="0027066D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  <w:proofErr w:type="spellStart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Cras</w:t>
                      </w:r>
                      <w:proofErr w:type="spellEnd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molestie</w:t>
                      </w:r>
                      <w:proofErr w:type="spellEnd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nulla</w:t>
                      </w:r>
                      <w:proofErr w:type="spellEnd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magna, </w:t>
                      </w:r>
                      <w:proofErr w:type="spellStart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ut</w:t>
                      </w:r>
                      <w:proofErr w:type="spellEnd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vehicula</w:t>
                      </w:r>
                      <w:proofErr w:type="spellEnd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libero </w:t>
                      </w:r>
                      <w:proofErr w:type="spellStart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commodo</w:t>
                      </w:r>
                      <w:proofErr w:type="spellEnd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8220AC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40B93C1" wp14:editId="0B303619">
                <wp:simplePos x="0" y="0"/>
                <wp:positionH relativeFrom="column">
                  <wp:posOffset>-695325</wp:posOffset>
                </wp:positionH>
                <wp:positionV relativeFrom="paragraph">
                  <wp:posOffset>4162425</wp:posOffset>
                </wp:positionV>
                <wp:extent cx="2324100" cy="390525"/>
                <wp:effectExtent l="0" t="0" r="0" b="9525"/>
                <wp:wrapNone/>
                <wp:docPr id="38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41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220AC" w:rsidRPr="00320E4A" w:rsidRDefault="008220AC" w:rsidP="008220AC">
                            <w:pPr>
                              <w:jc w:val="right"/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Exciting</w:t>
                            </w:r>
                            <w:r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Proje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0B93C1" id="_x0000_s1029" type="#_x0000_t202" style="position:absolute;margin-left:-54.75pt;margin-top:327.75pt;width:183pt;height:30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6Ysgtw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" filled="f" stroked="f">
                <v:textbox>
                  <w:txbxContent>
                    <w:p w:rsidR="008220AC" w:rsidRPr="00320E4A" w:rsidRDefault="008220AC" w:rsidP="008220AC">
                      <w:pPr>
                        <w:jc w:val="right"/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Exciting</w:t>
                      </w:r>
                      <w:r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Project</w:t>
                      </w:r>
                    </w:p>
                  </w:txbxContent>
                </v:textbox>
              </v:shape>
            </w:pict>
          </mc:Fallback>
        </mc:AlternateContent>
      </w:r>
      <w:r w:rsidR="008220AC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590550</wp:posOffset>
                </wp:positionH>
                <wp:positionV relativeFrom="paragraph">
                  <wp:posOffset>3457575</wp:posOffset>
                </wp:positionV>
                <wp:extent cx="2223770" cy="666750"/>
                <wp:effectExtent l="0" t="0" r="0" b="0"/>
                <wp:wrapNone/>
                <wp:docPr id="18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377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20AD3" w:rsidRPr="00320E4A" w:rsidRDefault="008220AC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Lorem ipsum dolor sit </w:t>
                            </w:r>
                            <w:proofErr w:type="spellStart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amet</w:t>
                            </w:r>
                            <w:proofErr w:type="spellEnd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, con </w:t>
                            </w:r>
                            <w:proofErr w:type="spellStart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sectetur</w:t>
                            </w:r>
                            <w:proofErr w:type="spellEnd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adipiscing</w:t>
                            </w:r>
                            <w:proofErr w:type="spellEnd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elit</w:t>
                            </w:r>
                            <w:proofErr w:type="spellEnd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. </w:t>
                            </w:r>
                            <w:proofErr w:type="spellStart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Proin</w:t>
                            </w:r>
                            <w:proofErr w:type="spellEnd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purus</w:t>
                            </w:r>
                            <w:proofErr w:type="spellEnd"/>
                            <w:proofErr w:type="gramEnd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ligula, </w:t>
                            </w:r>
                            <w:proofErr w:type="spellStart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posuere</w:t>
                            </w:r>
                            <w:proofErr w:type="spellEnd"/>
                            <w:r w:rsidRPr="008220A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semp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-46.5pt;margin-top:272.25pt;width:175.1pt;height:5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" filled="f" stroked="f">
                <v:textbox>
                  <w:txbxContent>
                    <w:p w:rsidR="00220AD3" w:rsidRPr="00320E4A" w:rsidRDefault="008220AC" w:rsidP="0027066D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Lorem ipsum dolor sit </w:t>
                      </w:r>
                      <w:proofErr w:type="spellStart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amet</w:t>
                      </w:r>
                      <w:proofErr w:type="spellEnd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, con </w:t>
                      </w:r>
                      <w:proofErr w:type="spellStart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sectetur</w:t>
                      </w:r>
                      <w:proofErr w:type="spellEnd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adipiscing</w:t>
                      </w:r>
                      <w:proofErr w:type="spellEnd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elit</w:t>
                      </w:r>
                      <w:proofErr w:type="spellEnd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. </w:t>
                      </w:r>
                      <w:proofErr w:type="spellStart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Proin</w:t>
                      </w:r>
                      <w:proofErr w:type="spellEnd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proofErr w:type="gramStart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purus</w:t>
                      </w:r>
                      <w:proofErr w:type="spellEnd"/>
                      <w:proofErr w:type="gramEnd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ligula, </w:t>
                      </w:r>
                      <w:proofErr w:type="spellStart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posuere</w:t>
                      </w:r>
                      <w:proofErr w:type="spellEnd"/>
                      <w:r w:rsidRPr="008220AC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semper.</w:t>
                      </w:r>
                    </w:p>
                  </w:txbxContent>
                </v:textbox>
              </v:shape>
            </w:pict>
          </mc:Fallback>
        </mc:AlternateContent>
      </w:r>
      <w:r w:rsidR="008220AC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752725</wp:posOffset>
                </wp:positionH>
                <wp:positionV relativeFrom="paragraph">
                  <wp:posOffset>923925</wp:posOffset>
                </wp:positionV>
                <wp:extent cx="3522980" cy="552450"/>
                <wp:effectExtent l="0" t="0" r="0" b="0"/>
                <wp:wrapNone/>
                <wp:docPr id="28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2980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73EC" w:rsidRPr="00320E4A" w:rsidRDefault="0058360C" w:rsidP="00540EE1">
                            <w:pPr>
                              <w:rPr>
                                <w:rFonts w:ascii="Open Sans Light" w:hAnsi="Open Sans Light" w:cs="Open Sans Light"/>
                                <w:color w:val="1B1B1B"/>
                                <w:u w:val="single"/>
                              </w:rPr>
                            </w:pPr>
                            <w:proofErr w:type="gramStart"/>
                            <w:r w:rsidRPr="00320E4A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+(</w:t>
                            </w:r>
                            <w:proofErr w:type="gramEnd"/>
                            <w:r w:rsidRPr="00320E4A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0) 1 2345 555   -   </w:t>
                            </w:r>
                            <w:r w:rsidR="008220AC" w:rsidRPr="008220AC">
                              <w:rPr>
                                <w:rFonts w:ascii="Open Sans Light" w:hAnsi="Open Sans Light" w:cs="Open Sans Light"/>
                                <w:color w:val="1B1B1B"/>
                                <w:u w:val="single"/>
                              </w:rPr>
                              <w:t>contact@domain.com</w:t>
                            </w:r>
                            <w:r w:rsidR="008220AC">
                              <w:rPr>
                                <w:rFonts w:ascii="Open Sans Light" w:hAnsi="Open Sans Light" w:cs="Open Sans Light"/>
                                <w:color w:val="1B1B1B"/>
                                <w:u w:val="single"/>
                              </w:rPr>
                              <w:br/>
                            </w:r>
                            <w:r w:rsidR="008220AC" w:rsidRPr="008220AC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[Link to your portfolio website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8" o:spid="_x0000_s1031" type="#_x0000_t202" style="position:absolute;margin-left:216.75pt;margin-top:72.75pt;width:277.4pt;height:43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8ZUuwIAAMM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" filled="f" stroked="f">
                <v:textbox>
                  <w:txbxContent>
                    <w:p w:rsidR="001373EC" w:rsidRPr="00320E4A" w:rsidRDefault="0058360C" w:rsidP="00540EE1">
                      <w:pPr>
                        <w:rPr>
                          <w:rFonts w:ascii="Open Sans Light" w:hAnsi="Open Sans Light" w:cs="Open Sans Light"/>
                          <w:color w:val="1B1B1B"/>
                          <w:u w:val="single"/>
                        </w:rPr>
                      </w:pPr>
                      <w:proofErr w:type="gramStart"/>
                      <w:r w:rsidRPr="00320E4A">
                        <w:rPr>
                          <w:rFonts w:ascii="Open Sans Light" w:hAnsi="Open Sans Light" w:cs="Open Sans Light"/>
                          <w:color w:val="1B1B1B"/>
                        </w:rPr>
                        <w:t>+(</w:t>
                      </w:r>
                      <w:proofErr w:type="gramEnd"/>
                      <w:r w:rsidRPr="00320E4A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0) 1 2345 555   -   </w:t>
                      </w:r>
                      <w:r w:rsidR="008220AC" w:rsidRPr="008220AC">
                        <w:rPr>
                          <w:rFonts w:ascii="Open Sans Light" w:hAnsi="Open Sans Light" w:cs="Open Sans Light"/>
                          <w:color w:val="1B1B1B"/>
                          <w:u w:val="single"/>
                        </w:rPr>
                        <w:t>contact@domain.com</w:t>
                      </w:r>
                      <w:r w:rsidR="008220AC">
                        <w:rPr>
                          <w:rFonts w:ascii="Open Sans Light" w:hAnsi="Open Sans Light" w:cs="Open Sans Light"/>
                          <w:color w:val="1B1B1B"/>
                          <w:u w:val="single"/>
                        </w:rPr>
                        <w:br/>
                      </w:r>
                      <w:r w:rsidR="008220AC" w:rsidRPr="008220AC">
                        <w:rPr>
                          <w:rFonts w:ascii="Open Sans Light" w:hAnsi="Open Sans Light" w:cs="Open Sans Light"/>
                          <w:color w:val="1B1B1B"/>
                        </w:rPr>
                        <w:t>[Link to your portfolio website]</w:t>
                      </w:r>
                    </w:p>
                  </w:txbxContent>
                </v:textbox>
              </v:shape>
            </w:pict>
          </mc:Fallback>
        </mc:AlternateContent>
      </w:r>
      <w:r w:rsidR="008220AC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45086" behindDoc="0" locked="0" layoutInCell="1" allowOverlap="1">
                <wp:simplePos x="0" y="0"/>
                <wp:positionH relativeFrom="column">
                  <wp:posOffset>819150</wp:posOffset>
                </wp:positionH>
                <wp:positionV relativeFrom="paragraph">
                  <wp:posOffset>1477010</wp:posOffset>
                </wp:positionV>
                <wp:extent cx="5810250" cy="766699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0" cy="7666990"/>
                        </a:xfrm>
                        <a:prstGeom prst="rect">
                          <a:avLst/>
                        </a:prstGeom>
                        <a:solidFill>
                          <a:srgbClr val="2828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92A6FD" id="Rectangle 7" o:spid="_x0000_s1026" style="position:absolute;margin-left:64.5pt;margin-top:116.3pt;width:457.5pt;height:603.7pt;z-index:25164508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" fillcolor="#282827" stroked="f" strokeweight="1pt"/>
            </w:pict>
          </mc:Fallback>
        </mc:AlternateContent>
      </w:r>
      <w:r w:rsidR="00320E4A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-669290</wp:posOffset>
                </wp:positionH>
                <wp:positionV relativeFrom="paragraph">
                  <wp:posOffset>6174105</wp:posOffset>
                </wp:positionV>
                <wp:extent cx="2299970" cy="390525"/>
                <wp:effectExtent l="0" t="0" r="0" b="9525"/>
                <wp:wrapNone/>
                <wp:docPr id="8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B3B" w:rsidRPr="00320E4A" w:rsidRDefault="008220AC" w:rsidP="0058360C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0" o:spid="_x0000_s1032" type="#_x0000_t202" style="position:absolute;margin-left:-52.7pt;margin-top:486.15pt;width:181.1pt;height:30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" filled="f" stroked="f">
                <v:textbox>
                  <w:txbxContent>
                    <w:p w:rsidR="004F5B3B" w:rsidRPr="00320E4A" w:rsidRDefault="008220AC" w:rsidP="0058360C">
                      <w:pPr>
                        <w:jc w:val="right"/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320E4A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666750</wp:posOffset>
                </wp:positionH>
                <wp:positionV relativeFrom="paragraph">
                  <wp:posOffset>7764780</wp:posOffset>
                </wp:positionV>
                <wp:extent cx="2299970" cy="323850"/>
                <wp:effectExtent l="0" t="0" r="0" b="0"/>
                <wp:wrapNone/>
                <wp:docPr id="13" name="Text Box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320E4A" w:rsidRDefault="008220AC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Dolor Sit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Ame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2" o:spid="_x0000_s1033" type="#_x0000_t202" style="position:absolute;margin-left:-52.5pt;margin-top:611.4pt;width:181.1pt;height:2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3eKuwIAAMM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" filled="f" stroked="f">
                <v:textbox>
                  <w:txbxContent>
                    <w:p w:rsidR="00610F96" w:rsidRPr="00320E4A" w:rsidRDefault="008220AC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Dolor Sit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Ame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320E4A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7488555</wp:posOffset>
                </wp:positionV>
                <wp:extent cx="2238375" cy="333375"/>
                <wp:effectExtent l="0" t="0" r="0" b="9525"/>
                <wp:wrapNone/>
                <wp:docPr id="10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320E4A" w:rsidRDefault="008220AC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Lorem Ipsu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6" o:spid="_x0000_s1034" type="#_x0000_t202" style="position:absolute;margin-left:-48pt;margin-top:589.65pt;width:176.2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" filled="f" stroked="f">
                <v:textbox>
                  <w:txbxContent>
                    <w:p w:rsidR="00610F96" w:rsidRPr="00320E4A" w:rsidRDefault="008220AC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Lorem Ipsum</w:t>
                      </w:r>
                    </w:p>
                  </w:txbxContent>
                </v:textbox>
              </v:shape>
            </w:pict>
          </mc:Fallback>
        </mc:AlternateContent>
      </w:r>
      <w:r w:rsidR="00320E4A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7212330</wp:posOffset>
                </wp:positionV>
                <wp:extent cx="2238375" cy="295275"/>
                <wp:effectExtent l="0" t="0" r="0" b="9525"/>
                <wp:wrapNone/>
                <wp:docPr id="9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320E4A" w:rsidRDefault="00320E4A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Pain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0" o:spid="_x0000_s1035" type="#_x0000_t202" style="position:absolute;margin-left:-48pt;margin-top:567.9pt;width:176.25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" filled="f" stroked="f">
                <v:textbox>
                  <w:txbxContent>
                    <w:p w:rsidR="00610F96" w:rsidRPr="00320E4A" w:rsidRDefault="00320E4A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Painting</w:t>
                      </w:r>
                    </w:p>
                  </w:txbxContent>
                </v:textbox>
              </v:shape>
            </w:pict>
          </mc:Fallback>
        </mc:AlternateContent>
      </w:r>
      <w:r w:rsidR="00320E4A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6936105</wp:posOffset>
                </wp:positionV>
                <wp:extent cx="2238375" cy="323850"/>
                <wp:effectExtent l="0" t="0" r="0" b="0"/>
                <wp:wrapNone/>
                <wp:docPr id="11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320E4A" w:rsidRDefault="008220AC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Desig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4" o:spid="_x0000_s1036" type="#_x0000_t202" style="position:absolute;margin-left:-48pt;margin-top:546.15pt;width:176.25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" filled="f" stroked="f">
                <v:textbox>
                  <w:txbxContent>
                    <w:p w:rsidR="00610F96" w:rsidRPr="00320E4A" w:rsidRDefault="008220AC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Design</w:t>
                      </w:r>
                    </w:p>
                  </w:txbxContent>
                </v:textbox>
              </v:shape>
            </w:pict>
          </mc:Fallback>
        </mc:AlternateContent>
      </w:r>
      <w:r w:rsidR="00320E4A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6659880</wp:posOffset>
                </wp:positionV>
                <wp:extent cx="2238375" cy="323850"/>
                <wp:effectExtent l="0" t="0" r="0" b="0"/>
                <wp:wrapNone/>
                <wp:docPr id="12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23696" w:rsidRPr="00320E4A" w:rsidRDefault="008220AC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Art 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8" o:spid="_x0000_s1037" type="#_x0000_t202" style="position:absolute;margin-left:-48pt;margin-top:524.4pt;width:176.25pt;height:2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" filled="f" stroked="f">
                <v:textbox>
                  <w:txbxContent>
                    <w:p w:rsidR="00D23696" w:rsidRPr="00320E4A" w:rsidRDefault="008220AC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Art Skills</w:t>
                      </w:r>
                    </w:p>
                  </w:txbxContent>
                </v:textbox>
              </v:shape>
            </w:pict>
          </mc:Fallback>
        </mc:AlternateContent>
      </w:r>
      <w:r w:rsidR="00320E4A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4D1BA10" wp14:editId="3CDBC583">
                <wp:simplePos x="0" y="0"/>
                <wp:positionH relativeFrom="column">
                  <wp:posOffset>2733675</wp:posOffset>
                </wp:positionH>
                <wp:positionV relativeFrom="paragraph">
                  <wp:posOffset>485775</wp:posOffset>
                </wp:positionV>
                <wp:extent cx="3532505" cy="371475"/>
                <wp:effectExtent l="0" t="0" r="0" b="9525"/>
                <wp:wrapNone/>
                <wp:docPr id="23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371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835FC" w:rsidRPr="00320E4A" w:rsidRDefault="008220AC" w:rsidP="009835FC">
                            <w:pPr>
                              <w:spacing w:line="216" w:lineRule="auto"/>
                              <w:jc w:val="both"/>
                              <w:rPr>
                                <w:rFonts w:ascii="Open Sans" w:hAnsi="Open Sans" w:cs="Open Sans"/>
                                <w:color w:val="1B1B1B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1B1B1B"/>
                                <w:sz w:val="32"/>
                                <w:szCs w:val="32"/>
                              </w:rPr>
                              <w:t>Web Desig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D1BA10" id="Text Box 126" o:spid="_x0000_s1038" type="#_x0000_t202" style="position:absolute;margin-left:215.25pt;margin-top:38.25pt;width:278.15pt;height:29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jUXvAIAAMQ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" filled="f" stroked="f">
                <v:textbox>
                  <w:txbxContent>
                    <w:p w:rsidR="009835FC" w:rsidRPr="00320E4A" w:rsidRDefault="008220AC" w:rsidP="009835FC">
                      <w:pPr>
                        <w:spacing w:line="216" w:lineRule="auto"/>
                        <w:jc w:val="both"/>
                        <w:rPr>
                          <w:rFonts w:ascii="Open Sans" w:hAnsi="Open Sans" w:cs="Open Sans"/>
                          <w:color w:val="1B1B1B"/>
                          <w:sz w:val="32"/>
                          <w:szCs w:val="32"/>
                        </w:rPr>
                      </w:pPr>
                      <w:r>
                        <w:rPr>
                          <w:rFonts w:ascii="Open Sans" w:hAnsi="Open Sans" w:cs="Open Sans"/>
                          <w:color w:val="1B1B1B"/>
                          <w:sz w:val="32"/>
                          <w:szCs w:val="32"/>
                        </w:rPr>
                        <w:t>Web Designer</w:t>
                      </w:r>
                    </w:p>
                  </w:txbxContent>
                </v:textbox>
              </v:shape>
            </w:pict>
          </mc:Fallback>
        </mc:AlternateContent>
      </w:r>
      <w:r w:rsidR="00320E4A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2733675</wp:posOffset>
                </wp:positionH>
                <wp:positionV relativeFrom="paragraph">
                  <wp:posOffset>114935</wp:posOffset>
                </wp:positionV>
                <wp:extent cx="3532505" cy="438150"/>
                <wp:effectExtent l="0" t="0" r="0" b="0"/>
                <wp:wrapNone/>
                <wp:docPr id="27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73EC" w:rsidRPr="00320E4A" w:rsidRDefault="008220AC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Semibold" w:hAnsi="Open Sans Semibold" w:cs="Open Sans Semibold"/>
                                <w:color w:val="1B1B1B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1B1B1B"/>
                                <w:sz w:val="44"/>
                                <w:szCs w:val="44"/>
                              </w:rPr>
                              <w:t>Christopher Cortez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9" type="#_x0000_t202" style="position:absolute;margin-left:215.25pt;margin-top:9.05pt;width:278.15pt;height:34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" filled="f" stroked="f">
                <v:textbox>
                  <w:txbxContent>
                    <w:p w:rsidR="001373EC" w:rsidRPr="00320E4A" w:rsidRDefault="008220AC" w:rsidP="0027066D">
                      <w:pPr>
                        <w:spacing w:line="216" w:lineRule="auto"/>
                        <w:jc w:val="both"/>
                        <w:rPr>
                          <w:rFonts w:ascii="Open Sans Semibold" w:hAnsi="Open Sans Semibold" w:cs="Open Sans Semibold"/>
                          <w:color w:val="1B1B1B"/>
                          <w:sz w:val="44"/>
                          <w:szCs w:val="44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1B1B1B"/>
                          <w:sz w:val="44"/>
                          <w:szCs w:val="44"/>
                        </w:rPr>
                        <w:t>Christopher Cortez</w:t>
                      </w:r>
                    </w:p>
                  </w:txbxContent>
                </v:textbox>
              </v:shape>
            </w:pict>
          </mc:Fallback>
        </mc:AlternateContent>
      </w:r>
      <w:r w:rsid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45598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824230</wp:posOffset>
                </wp:positionV>
                <wp:extent cx="0" cy="8096250"/>
                <wp:effectExtent l="0" t="0" r="19050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09625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AD567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2055A7" id="Straight Connector 32" o:spid="_x0000_s1026" style="position:absolute;z-index:25164559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in,64.9pt" to="2in,70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" strokecolor="#fad567" strokeweight="1.5pt">
                <v:stroke joinstyle="miter"/>
              </v:line>
            </w:pict>
          </mc:Fallback>
        </mc:AlternateContent>
      </w:r>
      <w:r w:rsidR="00320E4A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8EFE171" wp14:editId="35A87781">
                <wp:simplePos x="0" y="0"/>
                <wp:positionH relativeFrom="column">
                  <wp:posOffset>-695325</wp:posOffset>
                </wp:positionH>
                <wp:positionV relativeFrom="paragraph">
                  <wp:posOffset>3143250</wp:posOffset>
                </wp:positionV>
                <wp:extent cx="2324100" cy="390525"/>
                <wp:effectExtent l="0" t="0" r="0" b="9525"/>
                <wp:wrapNone/>
                <wp:docPr id="29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41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20E4A" w:rsidRPr="00320E4A" w:rsidRDefault="00320E4A" w:rsidP="008220AC">
                            <w:pPr>
                              <w:jc w:val="right"/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r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 xml:space="preserve">Ipsum </w:t>
                            </w:r>
                            <w:r w:rsidR="008220AC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Proje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EFE171" id="_x0000_s1040" type="#_x0000_t202" style="position:absolute;margin-left:-54.75pt;margin-top:247.5pt;width:183pt;height:30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" filled="f" stroked="f">
                <v:textbox>
                  <w:txbxContent>
                    <w:p w:rsidR="00320E4A" w:rsidRPr="00320E4A" w:rsidRDefault="00320E4A" w:rsidP="008220AC">
                      <w:pPr>
                        <w:jc w:val="right"/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r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 xml:space="preserve">Ipsum </w:t>
                      </w:r>
                      <w:r w:rsidR="008220AC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Project</w:t>
                      </w:r>
                    </w:p>
                  </w:txbxContent>
                </v:textbox>
              </v:shape>
            </w:pict>
          </mc:Fallback>
        </mc:AlternateContent>
      </w:r>
      <w:r w:rsidR="00320E4A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666750</wp:posOffset>
                </wp:positionH>
                <wp:positionV relativeFrom="paragraph">
                  <wp:posOffset>2495550</wp:posOffset>
                </wp:positionV>
                <wp:extent cx="2299970" cy="609600"/>
                <wp:effectExtent l="0" t="0" r="0" b="0"/>
                <wp:wrapNone/>
                <wp:docPr id="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20E4A" w:rsidRDefault="008220AC" w:rsidP="00320E4A">
                            <w:pPr>
                              <w:spacing w:after="0" w:line="216" w:lineRule="auto"/>
                              <w:jc w:val="right"/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  <w:t>FEATURED</w:t>
                            </w:r>
                          </w:p>
                          <w:p w:rsidR="008220AC" w:rsidRPr="00320E4A" w:rsidRDefault="008220AC" w:rsidP="00320E4A">
                            <w:pPr>
                              <w:spacing w:after="0" w:line="216" w:lineRule="auto"/>
                              <w:jc w:val="right"/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6" o:spid="_x0000_s1041" type="#_x0000_t202" style="position:absolute;margin-left:-52.5pt;margin-top:196.5pt;width:181.1pt;height:4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" filled="f" stroked="f">
                <v:textbox>
                  <w:txbxContent>
                    <w:p w:rsidR="00320E4A" w:rsidRDefault="008220AC" w:rsidP="00320E4A">
                      <w:pPr>
                        <w:spacing w:after="0" w:line="216" w:lineRule="auto"/>
                        <w:jc w:val="right"/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  <w:t>FEATURED</w:t>
                      </w:r>
                    </w:p>
                    <w:p w:rsidR="008220AC" w:rsidRPr="00320E4A" w:rsidRDefault="008220AC" w:rsidP="00320E4A">
                      <w:pPr>
                        <w:spacing w:after="0" w:line="216" w:lineRule="auto"/>
                        <w:jc w:val="right"/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320E4A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1902460</wp:posOffset>
                </wp:positionV>
                <wp:extent cx="3238500" cy="390525"/>
                <wp:effectExtent l="0" t="0" r="0" b="9525"/>
                <wp:wrapNone/>
                <wp:docPr id="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B3B" w:rsidRPr="00320E4A" w:rsidRDefault="009835FC" w:rsidP="004F5B3B">
                            <w:pPr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</w:pPr>
                            <w:r w:rsidRPr="00320E4A"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  <w:t>WORK 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1" o:spid="_x0000_s1042" type="#_x0000_t202" style="position:absolute;margin-left:156.85pt;margin-top:149.8pt;width:255pt;height:30.7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ioAtw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" filled="f" stroked="f">
                <v:textbox>
                  <w:txbxContent>
                    <w:p w:rsidR="004F5B3B" w:rsidRPr="00320E4A" w:rsidRDefault="009835FC" w:rsidP="004F5B3B">
                      <w:pPr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</w:pPr>
                      <w:r w:rsidRPr="00320E4A"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  <w:t>WORK HISTORY</w:t>
                      </w:r>
                    </w:p>
                  </w:txbxContent>
                </v:textbox>
              </v:shape>
            </w:pict>
          </mc:Fallback>
        </mc:AlternateContent>
      </w:r>
      <w:r w:rsidR="00320E4A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6648450</wp:posOffset>
                </wp:positionV>
                <wp:extent cx="3238500" cy="390525"/>
                <wp:effectExtent l="0" t="0" r="0" b="9525"/>
                <wp:wrapNone/>
                <wp:docPr id="3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320E4A" w:rsidRDefault="003505B2" w:rsidP="004F5B3B">
                            <w:pPr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</w:pPr>
                            <w:r w:rsidRPr="00320E4A"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8" o:spid="_x0000_s1043" type="#_x0000_t202" style="position:absolute;margin-left:156.85pt;margin-top:523.5pt;width:255pt;height:30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+M4uQ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" filled="f" stroked="f">
                <v:textbox>
                  <w:txbxContent>
                    <w:p w:rsidR="003505B2" w:rsidRPr="00320E4A" w:rsidRDefault="003505B2" w:rsidP="004F5B3B">
                      <w:pPr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</w:pPr>
                      <w:r w:rsidRPr="00320E4A"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320E4A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103745</wp:posOffset>
                </wp:positionV>
                <wp:extent cx="4343400" cy="390525"/>
                <wp:effectExtent l="0" t="0" r="0" b="9525"/>
                <wp:wrapNone/>
                <wp:docPr id="4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320E4A" w:rsidRDefault="003505B2" w:rsidP="003505B2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r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Design University (1998 &gt; 200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9" o:spid="_x0000_s1044" type="#_x0000_t202" style="position:absolute;margin-left:156.85pt;margin-top:559.35pt;width:342pt;height:30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" filled="f" stroked="f">
                <v:textbox>
                  <w:txbxContent>
                    <w:p w:rsidR="003505B2" w:rsidRPr="00320E4A" w:rsidRDefault="003505B2" w:rsidP="003505B2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r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Design University (1998 &gt; 2001)</w:t>
                      </w:r>
                    </w:p>
                  </w:txbxContent>
                </v:textbox>
              </v:shape>
            </w:pict>
          </mc:Fallback>
        </mc:AlternateContent>
      </w:r>
      <w:r w:rsidR="00320E4A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772400</wp:posOffset>
                </wp:positionV>
                <wp:extent cx="4343400" cy="390525"/>
                <wp:effectExtent l="0" t="0" r="0" b="9525"/>
                <wp:wrapNone/>
                <wp:docPr id="5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320E4A" w:rsidRDefault="003505B2" w:rsidP="003505B2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r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Some College (1997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2" o:spid="_x0000_s1045" type="#_x0000_t202" style="position:absolute;margin-left:156.85pt;margin-top:612pt;width:342pt;height:30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" filled="f" stroked="f">
                <v:textbox>
                  <w:txbxContent>
                    <w:p w:rsidR="003505B2" w:rsidRPr="00320E4A" w:rsidRDefault="003505B2" w:rsidP="003505B2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r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Some College (1997)</w:t>
                      </w:r>
                    </w:p>
                  </w:txbxContent>
                </v:textbox>
              </v:shape>
            </w:pict>
          </mc:Fallback>
        </mc:AlternateContent>
      </w:r>
      <w:r w:rsidR="00320E4A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5367655</wp:posOffset>
                </wp:positionV>
                <wp:extent cx="4343400" cy="390525"/>
                <wp:effectExtent l="0" t="0" r="0" b="9525"/>
                <wp:wrapNone/>
                <wp:docPr id="22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0664" w:rsidRPr="00320E4A" w:rsidRDefault="008220AC" w:rsidP="001C3739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Graphic Designer</w:t>
                            </w:r>
                            <w:r w:rsidR="00A60664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 xml:space="preserve"> (2001 &gt; 200</w:t>
                            </w:r>
                            <w:r w:rsidR="001C3739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8</w:t>
                            </w:r>
                            <w:r w:rsidR="00A60664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" o:spid="_x0000_s1046" type="#_x0000_t202" style="position:absolute;margin-left:156.85pt;margin-top:422.65pt;width:342pt;height:30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H0RuAIAAMM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" filled="f" stroked="f">
                <v:textbox>
                  <w:txbxContent>
                    <w:p w:rsidR="00A60664" w:rsidRPr="00320E4A" w:rsidRDefault="008220AC" w:rsidP="001C3739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Graphic Designer</w:t>
                      </w:r>
                      <w:r w:rsidR="00A60664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 xml:space="preserve"> (2001 &gt; 200</w:t>
                      </w:r>
                      <w:r w:rsidR="001C3739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8</w:t>
                      </w:r>
                      <w:r w:rsidR="00A60664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20E4A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2321560</wp:posOffset>
                </wp:positionV>
                <wp:extent cx="4343400" cy="390525"/>
                <wp:effectExtent l="0" t="0" r="0" b="9525"/>
                <wp:wrapNone/>
                <wp:docPr id="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7E14" w:rsidRPr="00320E4A" w:rsidRDefault="008220AC" w:rsidP="001C3739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Freelance Web Designer</w:t>
                            </w:r>
                            <w:r w:rsidR="00877E14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 xml:space="preserve"> (20</w:t>
                            </w:r>
                            <w:r w:rsidR="001C3739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15</w:t>
                            </w:r>
                            <w:r w:rsidR="00877E14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 xml:space="preserve">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2" o:spid="_x0000_s1047" type="#_x0000_t202" style="position:absolute;margin-left:156.85pt;margin-top:182.8pt;width:342pt;height:30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epCtgIAAMI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" filled="f" stroked="f">
                <v:textbox>
                  <w:txbxContent>
                    <w:p w:rsidR="00877E14" w:rsidRPr="00320E4A" w:rsidRDefault="008220AC" w:rsidP="001C3739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Freelance Web Designer</w:t>
                      </w:r>
                      <w:r w:rsidR="00877E14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 xml:space="preserve"> (20</w:t>
                      </w:r>
                      <w:r w:rsidR="001C3739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15</w:t>
                      </w:r>
                      <w:r w:rsidR="00877E14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 xml:space="preserve"> &gt; Present)</w:t>
                      </w:r>
                    </w:p>
                  </w:txbxContent>
                </v:textbox>
              </v:shape>
            </w:pict>
          </mc:Fallback>
        </mc:AlternateContent>
      </w:r>
      <w:r w:rsidR="00320E4A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3947160</wp:posOffset>
                </wp:positionV>
                <wp:extent cx="4343400" cy="390525"/>
                <wp:effectExtent l="0" t="0" r="0" b="9525"/>
                <wp:wrapNone/>
                <wp:docPr id="2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41E6" w:rsidRPr="00320E4A" w:rsidRDefault="008220AC" w:rsidP="001C3739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Web Designer</w:t>
                            </w:r>
                            <w:r w:rsidR="007C41E6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 xml:space="preserve"> (200</w:t>
                            </w:r>
                            <w:r w:rsidR="001C3739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8</w:t>
                            </w:r>
                            <w:r w:rsidR="007C41E6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 xml:space="preserve"> &gt; 20</w:t>
                            </w:r>
                            <w:r w:rsidR="001C3739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15</w:t>
                            </w:r>
                            <w:r w:rsidR="007C41E6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48" type="#_x0000_t202" style="position:absolute;margin-left:156.85pt;margin-top:310.8pt;width:342pt;height:30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" filled="f" stroked="f">
                <v:textbox>
                  <w:txbxContent>
                    <w:p w:rsidR="007C41E6" w:rsidRPr="00320E4A" w:rsidRDefault="008220AC" w:rsidP="001C3739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Web Designer</w:t>
                      </w:r>
                      <w:r w:rsidR="007C41E6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 xml:space="preserve"> (200</w:t>
                      </w:r>
                      <w:r w:rsidR="001C3739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8</w:t>
                      </w:r>
                      <w:r w:rsidR="007C41E6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 xml:space="preserve"> &gt; 20</w:t>
                      </w:r>
                      <w:r w:rsidR="001C3739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15</w:t>
                      </w:r>
                      <w:r w:rsidR="007C41E6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27066D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1143000</wp:posOffset>
                </wp:positionH>
                <wp:positionV relativeFrom="margin">
                  <wp:posOffset>-914400</wp:posOffset>
                </wp:positionV>
                <wp:extent cx="237744" cy="237744"/>
                <wp:effectExtent l="0" t="0" r="0" b="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744" cy="237744"/>
                        </a:xfrm>
                        <a:prstGeom prst="rect">
                          <a:avLst/>
                        </a:prstGeom>
                        <a:solidFill>
                          <a:srgbClr val="2828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FC64CD" id="Rectangle 31" o:spid="_x0000_s1026" style="position:absolute;margin-left:-90pt;margin-top:-1in;width:18.7pt;height:18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" fillcolor="#282827" stroked="f" strokeweight="1pt">
                <w10:wrap anchory="margin"/>
              </v:rect>
            </w:pict>
          </mc:Fallback>
        </mc:AlternateContent>
      </w:r>
      <w:r w:rsidR="00182765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4232910</wp:posOffset>
                </wp:positionV>
                <wp:extent cx="4208780" cy="1190625"/>
                <wp:effectExtent l="0" t="0" r="0" b="9525"/>
                <wp:wrapNone/>
                <wp:docPr id="19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190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41E6" w:rsidRPr="00320E4A" w:rsidRDefault="007C41E6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</w:pP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Sed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augu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leo</w:t>
                            </w:r>
                            <w:proofErr w:type="spellEnd"/>
                            <w:proofErr w:type="gram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,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vestibulu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in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ullamcorper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ac,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laoree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vitae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nulla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Nulla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lobort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nequ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, in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egesta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erat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posuer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a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Aenean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tempor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id et libero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Maecena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sed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placera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lectu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Proin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eli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pretium non vitae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arcu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Maur</w:t>
                            </w:r>
                            <w:r w:rsidR="00E500AE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is</w:t>
                            </w:r>
                            <w:proofErr w:type="spellEnd"/>
                            <w:r w:rsidR="00E500AE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500AE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ullamcorper</w:t>
                            </w:r>
                            <w:proofErr w:type="spellEnd"/>
                            <w:r w:rsidR="00E500AE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5" o:spid="_x0000_s1045" type="#_x0000_t202" style="position:absolute;margin-left:156.85pt;margin-top:333.3pt;width:331.4pt;height:93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" filled="f" stroked="f">
                <v:textbox>
                  <w:txbxContent>
                    <w:p w:rsidR="007C41E6" w:rsidRPr="00320E4A" w:rsidRDefault="007C41E6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</w:pP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Sed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augu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proofErr w:type="gram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leo</w:t>
                      </w:r>
                      <w:proofErr w:type="spellEnd"/>
                      <w:proofErr w:type="gram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,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vestibulu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in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ullamcorper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ac,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laoree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vitae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nulla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Nulla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lobort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nequ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sapien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, in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egesta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erat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posuer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a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Aenean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qu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nisi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tempor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tortor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matt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fermentu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id et libero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Maecena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sed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placera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lectu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Proin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ut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eli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in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nisl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pellentesqu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pretium non vitae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arcu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Maur</w:t>
                      </w:r>
                      <w:r w:rsidR="00E500AE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is</w:t>
                      </w:r>
                      <w:proofErr w:type="spellEnd"/>
                      <w:r w:rsidR="00E500AE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="00E500AE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ullamcorper</w:t>
                      </w:r>
                      <w:proofErr w:type="spellEnd"/>
                      <w:r w:rsidR="00E500AE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a.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2607310</wp:posOffset>
                </wp:positionV>
                <wp:extent cx="4208780" cy="1400175"/>
                <wp:effectExtent l="0" t="0" r="0" b="9525"/>
                <wp:wrapNone/>
                <wp:docPr id="15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400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7E14" w:rsidRPr="00320E4A" w:rsidRDefault="00877E14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Sed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consequa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libero non ipsum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interdu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,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ege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venenat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lectu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blandi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Proin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leo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ullamcorper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,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molesti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nibh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sed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,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rutru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sapien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Sed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eu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aliqua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quam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Vivamu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augu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leo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Nulla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odio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, et bibendum erat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convall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Maecena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iacul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ege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sagitt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suscipi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turp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Proin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commodo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="00E500AE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nibh</w:t>
                            </w:r>
                            <w:proofErr w:type="spellEnd"/>
                            <w:r w:rsidR="00E500AE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="00E500AE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sapien</w:t>
                            </w:r>
                            <w:proofErr w:type="spellEnd"/>
                            <w:r w:rsidR="00E500AE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, vitae </w:t>
                            </w:r>
                            <w:proofErr w:type="spellStart"/>
                            <w:r w:rsidR="00E500AE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mollis</w:t>
                            </w:r>
                            <w:proofErr w:type="spellEnd"/>
                            <w:r w:rsidR="00E500AE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="00E500AE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felis</w:t>
                            </w:r>
                            <w:proofErr w:type="spellEnd"/>
                            <w:r w:rsidR="00E500AE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3" o:spid="_x0000_s1046" type="#_x0000_t202" style="position:absolute;margin-left:156.85pt;margin-top:205.3pt;width:331.4pt;height:110.2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" filled="f" stroked="f">
                <v:textbox>
                  <w:txbxContent>
                    <w:p w:rsidR="00877E14" w:rsidRPr="00320E4A" w:rsidRDefault="00877E14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Sed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consequa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libero non ipsum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interdu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,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ege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venenat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lectu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blandi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Proin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proofErr w:type="gram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nec</w:t>
                      </w:r>
                      <w:proofErr w:type="spellEnd"/>
                      <w:proofErr w:type="gram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leo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ullamcorper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,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molesti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nibh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sed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,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rutru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sapien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Sed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eu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aliqua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quam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Vivamu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nec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augu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leo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Nulla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molesti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puru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odio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, et bibendum erat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convall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qu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Maecena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nisl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maur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,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iacul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in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sapien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ege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,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sagitt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suscipi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turp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Proin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commodo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="00E500AE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nibh</w:t>
                      </w:r>
                      <w:proofErr w:type="spellEnd"/>
                      <w:r w:rsidR="00E500AE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="00E500AE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sapien</w:t>
                      </w:r>
                      <w:proofErr w:type="spellEnd"/>
                      <w:r w:rsidR="00E500AE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, vitae </w:t>
                      </w:r>
                      <w:proofErr w:type="spellStart"/>
                      <w:r w:rsidR="00E500AE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mollis</w:t>
                      </w:r>
                      <w:proofErr w:type="spellEnd"/>
                      <w:r w:rsidR="00E500AE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="00E500AE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felis</w:t>
                      </w:r>
                      <w:proofErr w:type="spellEnd"/>
                      <w:r w:rsidR="00E500AE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45246" behindDoc="0" locked="0" layoutInCell="1" allowOverlap="1">
                <wp:simplePos x="0" y="0"/>
                <wp:positionH relativeFrom="column">
                  <wp:posOffset>-909320</wp:posOffset>
                </wp:positionH>
                <wp:positionV relativeFrom="paragraph">
                  <wp:posOffset>-680720</wp:posOffset>
                </wp:positionV>
                <wp:extent cx="7315200" cy="9601200"/>
                <wp:effectExtent l="0" t="0" r="0" b="0"/>
                <wp:wrapNone/>
                <wp:docPr id="24" name="Rectangle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A3B9B4" id="Rectangle 135" o:spid="_x0000_s1026" style="position:absolute;margin-left:-71.6pt;margin-top:-53.6pt;width:8in;height:756pt;z-index:251645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" fillcolor="white [3212]" stroked="f"/>
            </w:pict>
          </mc:Fallback>
        </mc:AlternateContent>
      </w:r>
      <w:r w:rsidR="00182765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5653405</wp:posOffset>
                </wp:positionV>
                <wp:extent cx="4208780" cy="809625"/>
                <wp:effectExtent l="1270" t="0" r="0" b="4445"/>
                <wp:wrapNone/>
                <wp:docPr id="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0664" w:rsidRPr="00320E4A" w:rsidRDefault="00A60664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</w:pPr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Sed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ultrice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leo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vitae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facilis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urna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mollis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ipsu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, ut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scelerisqu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ero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orci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eu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risu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. In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alique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id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faucibu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venenat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7" o:spid="_x0000_s1047" type="#_x0000_t202" style="position:absolute;margin-left:156.85pt;margin-top:445.15pt;width:331.4pt;height:63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" filled="f" stroked="f">
                <v:textbox>
                  <w:txbxContent>
                    <w:p w:rsidR="00A60664" w:rsidRPr="00320E4A" w:rsidRDefault="00A60664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</w:pPr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Sed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ultrice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,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leo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vitae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facilis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molesti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,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urna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sapien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mollis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ipsu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, ut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scelerisqu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ero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orci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a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metu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Aliqua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a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molesti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dolor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Aliqua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eu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consequa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risu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. In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alique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nisi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id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faucibu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venenat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8046085</wp:posOffset>
                </wp:positionV>
                <wp:extent cx="4208780" cy="535305"/>
                <wp:effectExtent l="1270" t="0" r="0" b="635"/>
                <wp:wrapNone/>
                <wp:docPr id="17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535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320E4A" w:rsidRDefault="003505B2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</w:pP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condimentu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cursus non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torto</w:t>
                            </w:r>
                            <w:r w:rsidR="00CB6FEC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r</w:t>
                            </w:r>
                            <w:proofErr w:type="spellEnd"/>
                            <w:r w:rsidR="00CB6FEC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3" o:spid="_x0000_s1048" type="#_x0000_t202" style="position:absolute;margin-left:156.85pt;margin-top:633.55pt;width:331.4pt;height:42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" filled="f" stroked="f">
                <v:textbox>
                  <w:txbxContent>
                    <w:p w:rsidR="003505B2" w:rsidRPr="00320E4A" w:rsidRDefault="003505B2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</w:pP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Aliqua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non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maur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a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nisl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condimentu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cursus non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ac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torto</w:t>
                      </w:r>
                      <w:r w:rsidR="00CB6FEC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r</w:t>
                      </w:r>
                      <w:proofErr w:type="spellEnd"/>
                      <w:r w:rsidR="00CB6FEC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383145</wp:posOffset>
                </wp:positionV>
                <wp:extent cx="4208780" cy="390525"/>
                <wp:effectExtent l="1270" t="1270" r="0" b="0"/>
                <wp:wrapNone/>
                <wp:docPr id="16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320E4A" w:rsidRDefault="003505B2" w:rsidP="002D312E">
                            <w:pPr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</w:pP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Praesen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posuer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augu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mollis,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lore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u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0" o:spid="_x0000_s1053" type="#_x0000_t202" style="position:absolute;margin-left:156.85pt;margin-top:581.35pt;width:331.4pt;height:30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" filled="f" stroked="f">
                <v:textbox>
                  <w:txbxContent>
                    <w:p w:rsidR="003505B2" w:rsidRPr="00320E4A" w:rsidRDefault="003505B2" w:rsidP="002D312E">
                      <w:pPr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</w:pP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Praesen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nec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posuer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augu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Pellentesqu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mollis,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lore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ut.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-1143000</wp:posOffset>
                </wp:positionH>
                <wp:positionV relativeFrom="paragraph">
                  <wp:posOffset>-908685</wp:posOffset>
                </wp:positionV>
                <wp:extent cx="7772400" cy="10057765"/>
                <wp:effectExtent l="0" t="0" r="0" b="635"/>
                <wp:wrapNone/>
                <wp:docPr id="14" name="Rectangl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rgbClr val="FAD567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B837D3" id="Rectangle 132" o:spid="_x0000_s1026" style="position:absolute;margin-left:-90pt;margin-top:-71.55pt;width:612pt;height:791.9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" fillcolor="#fad567" stroked="f"/>
            </w:pict>
          </mc:Fallback>
        </mc:AlternateContent>
      </w:r>
    </w:p>
    <w:sectPr w:rsidR="00DD659C" w:rsidSect="001D7C9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914C08"/>
    <w:multiLevelType w:val="hybridMultilevel"/>
    <w:tmpl w:val="AC7CBF76"/>
    <w:lvl w:ilvl="0" w:tplc="0FFC79FE">
      <w:numFmt w:val="bullet"/>
      <w:lvlText w:val=""/>
      <w:lvlJc w:val="left"/>
      <w:pPr>
        <w:ind w:left="720" w:hanging="360"/>
      </w:pPr>
      <w:rPr>
        <w:rFonts w:ascii="Wingdings" w:eastAsia="Calibri" w:hAnsi="Wingdings" w:cs="Arial" w:hint="default"/>
        <w:color w:val="A2A1A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c0MjE2MzQ3NzRW0lEKTi0uzszPAykwqwUA/K5vOCwAAAA="/>
  </w:docVars>
  <w:rsids>
    <w:rsidRoot w:val="001D7C9D"/>
    <w:rsid w:val="00000D0B"/>
    <w:rsid w:val="00001704"/>
    <w:rsid w:val="0000545A"/>
    <w:rsid w:val="00005B26"/>
    <w:rsid w:val="00006879"/>
    <w:rsid w:val="00007AC9"/>
    <w:rsid w:val="00010076"/>
    <w:rsid w:val="000100AC"/>
    <w:rsid w:val="00011445"/>
    <w:rsid w:val="0001213B"/>
    <w:rsid w:val="00012AE9"/>
    <w:rsid w:val="0001352C"/>
    <w:rsid w:val="00013CED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66B0D"/>
    <w:rsid w:val="0007093F"/>
    <w:rsid w:val="00071529"/>
    <w:rsid w:val="0007266F"/>
    <w:rsid w:val="00073F20"/>
    <w:rsid w:val="00073FB3"/>
    <w:rsid w:val="00075081"/>
    <w:rsid w:val="000751F9"/>
    <w:rsid w:val="00075672"/>
    <w:rsid w:val="000756D0"/>
    <w:rsid w:val="0007771D"/>
    <w:rsid w:val="00080B66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09A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359"/>
    <w:rsid w:val="001357B8"/>
    <w:rsid w:val="0013674A"/>
    <w:rsid w:val="001373EC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65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3739"/>
    <w:rsid w:val="001C442E"/>
    <w:rsid w:val="001C7BF9"/>
    <w:rsid w:val="001D45D2"/>
    <w:rsid w:val="001D5E6C"/>
    <w:rsid w:val="001D6BE8"/>
    <w:rsid w:val="001D741A"/>
    <w:rsid w:val="001D7626"/>
    <w:rsid w:val="001D7645"/>
    <w:rsid w:val="001D7C9D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560"/>
    <w:rsid w:val="00211B46"/>
    <w:rsid w:val="00212603"/>
    <w:rsid w:val="00213FA0"/>
    <w:rsid w:val="00215FCD"/>
    <w:rsid w:val="00217042"/>
    <w:rsid w:val="00217B1C"/>
    <w:rsid w:val="00220AD3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281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066D"/>
    <w:rsid w:val="00271C2B"/>
    <w:rsid w:val="00273F9E"/>
    <w:rsid w:val="002775C5"/>
    <w:rsid w:val="00281E57"/>
    <w:rsid w:val="0028261E"/>
    <w:rsid w:val="00282B7F"/>
    <w:rsid w:val="00282D84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12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1372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0E4A"/>
    <w:rsid w:val="0032369F"/>
    <w:rsid w:val="0032429E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505B2"/>
    <w:rsid w:val="0035412A"/>
    <w:rsid w:val="0035597B"/>
    <w:rsid w:val="00356060"/>
    <w:rsid w:val="003575AA"/>
    <w:rsid w:val="00357607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80438"/>
    <w:rsid w:val="00380D6F"/>
    <w:rsid w:val="00381E1E"/>
    <w:rsid w:val="003827DF"/>
    <w:rsid w:val="00385546"/>
    <w:rsid w:val="00385D14"/>
    <w:rsid w:val="00386C36"/>
    <w:rsid w:val="00386F0A"/>
    <w:rsid w:val="00387C09"/>
    <w:rsid w:val="00387FA8"/>
    <w:rsid w:val="00390952"/>
    <w:rsid w:val="00391876"/>
    <w:rsid w:val="003926E7"/>
    <w:rsid w:val="00393168"/>
    <w:rsid w:val="003934B9"/>
    <w:rsid w:val="00395E4E"/>
    <w:rsid w:val="003961F1"/>
    <w:rsid w:val="003963B7"/>
    <w:rsid w:val="003974BC"/>
    <w:rsid w:val="003A081A"/>
    <w:rsid w:val="003A420A"/>
    <w:rsid w:val="003A5E03"/>
    <w:rsid w:val="003A6FD8"/>
    <w:rsid w:val="003B0F45"/>
    <w:rsid w:val="003B1092"/>
    <w:rsid w:val="003B13A4"/>
    <w:rsid w:val="003B1CA2"/>
    <w:rsid w:val="003B66EB"/>
    <w:rsid w:val="003B7461"/>
    <w:rsid w:val="003C057C"/>
    <w:rsid w:val="003D0F5A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25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2B02"/>
    <w:rsid w:val="00425C91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1FD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1E14"/>
    <w:rsid w:val="004936A4"/>
    <w:rsid w:val="00497993"/>
    <w:rsid w:val="004A0ECD"/>
    <w:rsid w:val="004A2E9A"/>
    <w:rsid w:val="004A348E"/>
    <w:rsid w:val="004A4B97"/>
    <w:rsid w:val="004A4C59"/>
    <w:rsid w:val="004A5F82"/>
    <w:rsid w:val="004A79A7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0D86"/>
    <w:rsid w:val="004D3C30"/>
    <w:rsid w:val="004D7F1F"/>
    <w:rsid w:val="004E28B0"/>
    <w:rsid w:val="004E4569"/>
    <w:rsid w:val="004E5D28"/>
    <w:rsid w:val="004E6E36"/>
    <w:rsid w:val="004E7BE0"/>
    <w:rsid w:val="004F346A"/>
    <w:rsid w:val="004F5B3B"/>
    <w:rsid w:val="00502CBD"/>
    <w:rsid w:val="005048FC"/>
    <w:rsid w:val="00505A47"/>
    <w:rsid w:val="00506BBD"/>
    <w:rsid w:val="0050777E"/>
    <w:rsid w:val="00507800"/>
    <w:rsid w:val="005079E8"/>
    <w:rsid w:val="005128B7"/>
    <w:rsid w:val="00513031"/>
    <w:rsid w:val="005142DE"/>
    <w:rsid w:val="005145D8"/>
    <w:rsid w:val="005229DF"/>
    <w:rsid w:val="00525306"/>
    <w:rsid w:val="005305A4"/>
    <w:rsid w:val="00530DE8"/>
    <w:rsid w:val="00530ED6"/>
    <w:rsid w:val="00531BBD"/>
    <w:rsid w:val="00531CD9"/>
    <w:rsid w:val="00531DD7"/>
    <w:rsid w:val="005341F5"/>
    <w:rsid w:val="005356B9"/>
    <w:rsid w:val="0054053B"/>
    <w:rsid w:val="00540EE1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360C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616D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7FB"/>
    <w:rsid w:val="005F0EEB"/>
    <w:rsid w:val="005F1B67"/>
    <w:rsid w:val="005F1BFA"/>
    <w:rsid w:val="005F2703"/>
    <w:rsid w:val="005F29E5"/>
    <w:rsid w:val="005F3C54"/>
    <w:rsid w:val="005F521A"/>
    <w:rsid w:val="005F5471"/>
    <w:rsid w:val="005F6010"/>
    <w:rsid w:val="005F6B58"/>
    <w:rsid w:val="00601EE2"/>
    <w:rsid w:val="00604277"/>
    <w:rsid w:val="00610F96"/>
    <w:rsid w:val="00621493"/>
    <w:rsid w:val="00623B28"/>
    <w:rsid w:val="00631A57"/>
    <w:rsid w:val="00636CFF"/>
    <w:rsid w:val="00636E53"/>
    <w:rsid w:val="00637962"/>
    <w:rsid w:val="00641005"/>
    <w:rsid w:val="00642A28"/>
    <w:rsid w:val="006430EA"/>
    <w:rsid w:val="0064344E"/>
    <w:rsid w:val="00651746"/>
    <w:rsid w:val="00653815"/>
    <w:rsid w:val="0065557F"/>
    <w:rsid w:val="00660BB1"/>
    <w:rsid w:val="00661373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6326"/>
    <w:rsid w:val="006C7566"/>
    <w:rsid w:val="006C7923"/>
    <w:rsid w:val="006D1F8F"/>
    <w:rsid w:val="006D2DEB"/>
    <w:rsid w:val="006D51F8"/>
    <w:rsid w:val="006D7ED7"/>
    <w:rsid w:val="006E04A3"/>
    <w:rsid w:val="006E16FB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39F"/>
    <w:rsid w:val="007417A4"/>
    <w:rsid w:val="00742683"/>
    <w:rsid w:val="00742BFA"/>
    <w:rsid w:val="00743305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41E6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7F5EC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0AC"/>
    <w:rsid w:val="00822B1F"/>
    <w:rsid w:val="00823798"/>
    <w:rsid w:val="00823AA9"/>
    <w:rsid w:val="00824B9E"/>
    <w:rsid w:val="00826AB9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7737A"/>
    <w:rsid w:val="00877E14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1565"/>
    <w:rsid w:val="00922C4F"/>
    <w:rsid w:val="00922C74"/>
    <w:rsid w:val="0092374F"/>
    <w:rsid w:val="009278DA"/>
    <w:rsid w:val="009316EE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35FC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44DD"/>
    <w:rsid w:val="009951EC"/>
    <w:rsid w:val="00995E8A"/>
    <w:rsid w:val="009A14E9"/>
    <w:rsid w:val="009A180D"/>
    <w:rsid w:val="009A2729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3C5"/>
    <w:rsid w:val="00A038B3"/>
    <w:rsid w:val="00A04C35"/>
    <w:rsid w:val="00A10E1F"/>
    <w:rsid w:val="00A11492"/>
    <w:rsid w:val="00A11636"/>
    <w:rsid w:val="00A13945"/>
    <w:rsid w:val="00A15A6D"/>
    <w:rsid w:val="00A1674D"/>
    <w:rsid w:val="00A1743B"/>
    <w:rsid w:val="00A2012C"/>
    <w:rsid w:val="00A204F7"/>
    <w:rsid w:val="00A23356"/>
    <w:rsid w:val="00A252D2"/>
    <w:rsid w:val="00A25F14"/>
    <w:rsid w:val="00A270A1"/>
    <w:rsid w:val="00A278B5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0664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7A2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0E6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4114"/>
    <w:rsid w:val="00B15756"/>
    <w:rsid w:val="00B15C67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AA9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A705A"/>
    <w:rsid w:val="00BB7260"/>
    <w:rsid w:val="00BB796F"/>
    <w:rsid w:val="00BC0AF6"/>
    <w:rsid w:val="00BC1972"/>
    <w:rsid w:val="00BC1EC6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4061"/>
    <w:rsid w:val="00BF4783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57FD8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3EBC"/>
    <w:rsid w:val="00C94DCE"/>
    <w:rsid w:val="00C96709"/>
    <w:rsid w:val="00CA14C6"/>
    <w:rsid w:val="00CA3368"/>
    <w:rsid w:val="00CA58D0"/>
    <w:rsid w:val="00CA749A"/>
    <w:rsid w:val="00CB0496"/>
    <w:rsid w:val="00CB27C3"/>
    <w:rsid w:val="00CB585B"/>
    <w:rsid w:val="00CB6FEC"/>
    <w:rsid w:val="00CC08BD"/>
    <w:rsid w:val="00CC168A"/>
    <w:rsid w:val="00CC1C98"/>
    <w:rsid w:val="00CC380F"/>
    <w:rsid w:val="00CC558C"/>
    <w:rsid w:val="00CC590F"/>
    <w:rsid w:val="00CC79C7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3696"/>
    <w:rsid w:val="00D25DB1"/>
    <w:rsid w:val="00D30197"/>
    <w:rsid w:val="00D30E91"/>
    <w:rsid w:val="00D30FFC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0712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ADE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2EEB"/>
    <w:rsid w:val="00E3460C"/>
    <w:rsid w:val="00E34868"/>
    <w:rsid w:val="00E35220"/>
    <w:rsid w:val="00E375A5"/>
    <w:rsid w:val="00E37902"/>
    <w:rsid w:val="00E434E0"/>
    <w:rsid w:val="00E44A55"/>
    <w:rsid w:val="00E4518B"/>
    <w:rsid w:val="00E45813"/>
    <w:rsid w:val="00E462F3"/>
    <w:rsid w:val="00E500AE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57826"/>
    <w:rsid w:val="00E6011C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480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1BB4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2A9E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8D0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58F7"/>
    <w:rsid w:val="00F269CE"/>
    <w:rsid w:val="00F31152"/>
    <w:rsid w:val="00F32374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BF9"/>
    <w:rsid w:val="00F7697D"/>
    <w:rsid w:val="00F80D41"/>
    <w:rsid w:val="00F82187"/>
    <w:rsid w:val="00F85633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1f0f0,#1b1c1c,silver,#b9d7da,#678385,#bed2d9,#eef6f8,#fafeff"/>
    </o:shapedefaults>
    <o:shapelayout v:ext="edit">
      <o:idmap v:ext="edit" data="1"/>
    </o:shapelayout>
  </w:shapeDefaults>
  <w:decimalSymbol w:val="."/>
  <w:listSeparator w:val=","/>
  <w15:chartTrackingRefBased/>
  <w15:docId w15:val="{1787C778-E3E3-4876-908D-BD776005D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7C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D30FF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6DFDBF6-05AF-44BB-A318-2F3957B73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ttps://lettredemotivationgratuite.com/</Company>
  <LinksUpToDate>false</LinksUpToDate>
  <CharactersWithSpaces>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s://lettredemotivationgratuite.com/</dc:title>
  <dc:subject/>
  <dc:creator>https://lettredemotivationgratuite.com/</dc:creator>
  <cp:keywords/>
  <cp:lastModifiedBy>user</cp:lastModifiedBy>
  <cp:revision>19</cp:revision>
  <dcterms:created xsi:type="dcterms:W3CDTF">2018-05-30T10:37:00Z</dcterms:created>
  <dcterms:modified xsi:type="dcterms:W3CDTF">2019-10-24T08:22:00Z</dcterms:modified>
</cp:coreProperties>
</file>